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p>
      <w:pPr>
        <w:pStyle w:val="FirstParagraph"/>
      </w:pPr>
      <w:r>
        <w:rPr>
          <w:bCs/>
          <w:b/>
        </w:rPr>
        <w:t xml:space="preserve">Your Name</w:t>
      </w:r>
      <w:r>
        <w:br/>
      </w:r>
      <w:r>
        <w:t xml:space="preserve">123 Engineering Street</w:t>
      </w:r>
      <w:r>
        <w:br/>
      </w:r>
      <w:r>
        <w:t xml:space="preserve">Cairo, Egypt</w:t>
      </w:r>
      <w:r>
        <w:br/>
      </w:r>
      <w:r>
        <w:t xml:space="preserve">Email: your.email@example.com</w:t>
      </w:r>
      <w:r>
        <w:br/>
      </w:r>
      <w:r>
        <w:t xml:space="preserve">Phone: +20 123456789</w:t>
      </w:r>
    </w:p>
    <w:p>
      <w:pPr>
        <w:pStyle w:val="BodyText"/>
      </w:pPr>
      <w:r>
        <w:rPr>
          <w:bCs/>
          <w:b/>
        </w:rPr>
        <w:t xml:space="preserve">Hiring Manager</w:t>
      </w:r>
      <w:r>
        <w:br/>
      </w:r>
      <w:r>
        <w:t xml:space="preserve">[Company Name]</w:t>
      </w:r>
      <w:r>
        <w:br/>
      </w:r>
      <w:r>
        <w:t xml:space="preserve">[Company Address]</w:t>
      </w:r>
      <w:r>
        <w:br/>
      </w:r>
      <w:r>
        <w:t xml:space="preserve">Cairo, Egypt</w:t>
      </w:r>
    </w:p>
    <w:bookmarkStart w:id="20" w:name="X0b704c7ce15dbc1f61366fa0c2a68ae55902794"/>
    <w:p>
      <w:pPr>
        <w:pStyle w:val="Heading1"/>
      </w:pPr>
      <w:r>
        <w:t xml:space="preserve">Cover Letter for Aerospace Engineer Position</w:t>
      </w:r>
    </w:p>
    <w:p>
      <w:pPr>
        <w:pStyle w:val="FirstParagraph"/>
      </w:pPr>
      <w:r>
        <w:t xml:space="preserve">Dear Hiring Manager,</w:t>
      </w:r>
    </w:p>
    <w:p>
      <w:pPr>
        <w:pStyle w:val="BodyText"/>
      </w:pPr>
      <w:r>
        <w:t xml:space="preserve">I am writing to express my enthusiastic interest in the Aerospace Engineer position at [Company Name] in Cairo, Egypt. As a highly motivated and technically proficient aerospace engineer with a passion for innovation and problem-solving, I am eager to contribute my expertise to advance the aerospace industry in this dynamic region. Cairo has long been a hub of engineering excellence, and I am particularly inspired by the opportunities to work on cutting-edge projects that align with Egypt’s vision for technological growth.</w:t>
      </w:r>
    </w:p>
    <w:p>
      <w:pPr>
        <w:pStyle w:val="BodyText"/>
      </w:pPr>
      <w:r>
        <w:t xml:space="preserve">With [X years] of experience in aerospace engineering, I have developed a robust foundation in aircraft design, propulsion systems, aerodynamics, and advanced materials. My academic background includes a [Degree] in Aerospace Engineering from [University], where I specialized in computational fluid dynamics (CFD) and structural analysis. These experiences equipped me with the analytical rigor needed to tackle complex engineering challenges while staying attuned to the evolving demands of the industry.</w:t>
      </w:r>
    </w:p>
    <w:p>
      <w:pPr>
        <w:pStyle w:val="BodyText"/>
      </w:pPr>
      <w:r>
        <w:t xml:space="preserve">My professional journey has been defined by a commitment to excellence and a deep understanding of aerospace systems. At [Previous Company], I played a pivotal role in designing and optimizing aircraft components using advanced software such as ANSYS, SolidWorks, and MATLAB. This work not only improved the efficiency of the designs but also reduced production costs by 15%. Additionally, I collaborated with cross-functional teams to ensure compliance with international aviation standards, which is critical for projects in Egypt’s growing aerospace sector.</w:t>
      </w:r>
    </w:p>
    <w:p>
      <w:pPr>
        <w:pStyle w:val="BodyText"/>
      </w:pPr>
      <w:r>
        <w:t xml:space="preserve">One of my most rewarding experiences was leading a project to develop a prototype for a small-scale drone capable of operating in high-altitude environments. This project required extensive research into aerodynamic stability, power systems, and material durability. The success of this initiative demonstrated my ability to translate theoretical knowledge into practical solutions while adhering to strict timelines and budget constraints. These skills are directly applicable to the work I would undertake at [Company Name], where innovation and precision are paramount.</w:t>
      </w:r>
    </w:p>
    <w:p>
      <w:pPr>
        <w:pStyle w:val="BodyText"/>
      </w:pPr>
      <w:r>
        <w:t xml:space="preserve">What draws me most to Cairo is its unique position as a gateway between Africa, the Middle East, and Europe. The city’s strategic location offers unparalleled opportunities for aerospace engineering projects, from satellite technology to sustainable aviation solutions. I am particularly interested in exploring how Egypt can leverage its geographical advantages to become a regional leader in aerospace innovation. My goal is to contribute to initiatives that not only advance technological capabilities but also address global challenges such as climate change and energy efficiency.</w:t>
      </w:r>
    </w:p>
    <w:p>
      <w:pPr>
        <w:pStyle w:val="BodyText"/>
      </w:pPr>
      <w:r>
        <w:t xml:space="preserve">As an Aerospace Engineer, I understand the importance of collaboration, adaptability, and a forward-thinking mindset. In my previous roles, I have consistently worked in multidisciplinary teams to deliver projects that meet both technical and commercial objectives. For example, during my tenure at [Previous Company], I partnered with software engineers to integrate AI-driven analytics into aircraft maintenance systems, reducing downtime by 20%. This experience reinforced the value of interdisciplinary teamwork—a principle I am eager to apply at [Company Name].</w:t>
      </w:r>
    </w:p>
    <w:p>
      <w:pPr>
        <w:pStyle w:val="BodyText"/>
      </w:pPr>
      <w:r>
        <w:t xml:space="preserve">Furthermore, I am deeply committed to professional development and staying current with advancements in aerospace engineering. I regularly attend industry conferences, such as the International Aerospace Congress in Cairo, where experts from around the world share insights on emerging technologies. These interactions have broadened my perspective and strengthened my ability to approach challenges with creativity and technical expertise.</w:t>
      </w:r>
    </w:p>
    <w:p>
      <w:pPr>
        <w:pStyle w:val="BodyText"/>
      </w:pPr>
      <w:r>
        <w:t xml:space="preserve">What sets me apart as an Aerospace Engineer is my unwavering dedication to quality and a results-driven attitude. I thrive in environments that demand precision, whether it’s analyzing flight data, conducting stress tests on prototypes, or optimizing fuel efficiency. My ability to balance technical detail with strategic thinking ensures that every project I contribute to is both innovative and feasible.</w:t>
      </w:r>
    </w:p>
    <w:p>
      <w:pPr>
        <w:pStyle w:val="BodyText"/>
      </w:pPr>
      <w:r>
        <w:t xml:space="preserve">I am particularly drawn to [Company Name] because of its reputation for excellence in aerospace engineering and its commitment to fostering a culture of innovation. I am confident that my skills, experience, and passion for the field align with the goals of your organization. I would be honored to contribute to your team and help drive forward groundbreaking projects that shape the future of aviation in Egypt and beyond.</w:t>
      </w:r>
    </w:p>
    <w:p>
      <w:pPr>
        <w:pStyle w:val="BodyText"/>
      </w:pPr>
      <w:r>
        <w:t xml:space="preserve">Thank you for considering my application. I would welcome the opportunity to discuss how my background and vision can add value to [Company Name]. Please feel free to contact me at [Phone Number] or [Email Address] at your convenience. I look forward to the possibility of working together in Cairo, where the skies are limitless and the potential for innovation is boundless.</w:t>
      </w:r>
    </w:p>
    <w:p>
      <w:pPr>
        <w:pStyle w:val="BodyText"/>
      </w:pPr>
      <w:r>
        <w:t xml:space="preserve">Sincerely,</w:t>
      </w:r>
      <w:r>
        <w:br/>
      </w:r>
      <w:r>
        <w:rPr>
          <w:bCs/>
          <w:b/>
        </w:rPr>
        <w:t xml:space="preserve">Your Name</w:t>
      </w:r>
    </w:p>
    <w:p>
      <w:pPr>
        <w:pStyle w:val="BodyText"/>
      </w:pPr>
      <w:r>
        <w:t xml:space="preserve">Word count: 85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1T04:47:05Z</dcterms:created>
  <dcterms:modified xsi:type="dcterms:W3CDTF">2026-07-21T04:47:05Z</dcterms:modified>
</cp:coreProperties>
</file>

<file path=docProps/custom.xml><?xml version="1.0" encoding="utf-8"?>
<Properties xmlns="http://schemas.openxmlformats.org/officeDocument/2006/custom-properties" xmlns:vt="http://schemas.openxmlformats.org/officeDocument/2006/docPropsVTypes"/>
</file>